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66FD" w:rsidRPr="00AD203C" w:rsidRDefault="00AD203C" w:rsidP="00C35386">
      <w:pPr>
        <w:pStyle w:val="Title"/>
        <w:ind w:left="720" w:firstLine="720"/>
        <w:jc w:val="left"/>
        <w:rPr>
          <w:sz w:val="44"/>
          <w:szCs w:val="44"/>
        </w:rPr>
      </w:pPr>
      <w:r w:rsidRPr="00AD203C">
        <w:rPr>
          <w:sz w:val="44"/>
          <w:szCs w:val="44"/>
        </w:rPr>
        <w:t xml:space="preserve">Mayank Sagar My Project </w:t>
      </w:r>
      <w:r w:rsidR="00C35386">
        <w:rPr>
          <w:sz w:val="44"/>
          <w:szCs w:val="44"/>
        </w:rPr>
        <w:t>Output</w:t>
      </w:r>
    </w:p>
    <w:p w:rsidR="00AD203C" w:rsidRPr="00AD203C" w:rsidRDefault="00AD203C" w:rsidP="00AD203C">
      <w:pPr>
        <w:pStyle w:val="BodyText"/>
        <w:jc w:val="center"/>
        <w:rPr>
          <w:b/>
          <w:bCs/>
          <w:color w:val="1F497D" w:themeColor="text2"/>
          <w:sz w:val="36"/>
          <w:szCs w:val="36"/>
        </w:rPr>
      </w:pPr>
      <w:r w:rsidRPr="00AD203C">
        <w:rPr>
          <w:b/>
          <w:bCs/>
          <w:color w:val="1F497D" w:themeColor="text2"/>
          <w:sz w:val="36"/>
          <w:szCs w:val="36"/>
        </w:rPr>
        <w:t>Hotel Room Pricing  In The Indian Market</w:t>
      </w:r>
    </w:p>
    <w:p w:rsidR="007066FD" w:rsidRDefault="007066FD">
      <w:pPr>
        <w:pStyle w:val="Author"/>
      </w:pPr>
    </w:p>
    <w:p w:rsidR="007066FD" w:rsidRDefault="00AD203C">
      <w:pPr>
        <w:pStyle w:val="Date"/>
      </w:pPr>
      <w:r>
        <w:t>Sun</w:t>
      </w:r>
      <w:r w:rsidR="002C1B85">
        <w:t xml:space="preserve"> Jul </w:t>
      </w:r>
      <w:r w:rsidR="005B3E44">
        <w:t>0</w:t>
      </w:r>
      <w:r w:rsidR="002C1B85">
        <w:t>9 20</w:t>
      </w:r>
      <w:r w:rsidR="005B3E44">
        <w:t>:04:22 2017</w:t>
      </w:r>
    </w:p>
    <w:p w:rsidR="00AD203C" w:rsidRDefault="005B3E44">
      <w:pPr>
        <w:pStyle w:val="SourceCode"/>
      </w:pPr>
      <w:r>
        <w:rPr>
          <w:rStyle w:val="CommentTok"/>
        </w:rPr>
        <w:t># Hotel Room Pricing In The Indian Market</w:t>
      </w:r>
      <w:r>
        <w:br/>
      </w:r>
      <w:r>
        <w:rPr>
          <w:rStyle w:val="CommentTok"/>
        </w:rPr>
        <w:t># NAME: Mayank Sagar</w:t>
      </w:r>
      <w:r>
        <w:br/>
      </w:r>
      <w:r>
        <w:rPr>
          <w:rStyle w:val="CommentTok"/>
        </w:rPr>
        <w:t># EMAIL: mayanksagar26@gmail.com</w:t>
      </w:r>
      <w:r>
        <w:br/>
      </w:r>
      <w:r>
        <w:rPr>
          <w:rStyle w:val="CommentTok"/>
        </w:rPr>
        <w:t># COLLEGE : R.V.COllege Of Engineering, Bengaluru.</w:t>
      </w:r>
      <w: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1. Reading the raw data into a 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5B3E44">
      <w:pPr>
        <w:pStyle w:val="SourceCode"/>
      </w:pP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 Science and Analytics using R/Final 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.df)</w:t>
      </w:r>
      <w: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2. Changing th</w:t>
      </w:r>
      <w:r w:rsidR="00173A0C">
        <w:rPr>
          <w:sz w:val="40"/>
          <w:szCs w:val="40"/>
        </w:rPr>
        <w:t xml:space="preserve">e irregularity of dates in the </w:t>
      </w:r>
      <w:r w:rsidRPr="00490554">
        <w:rPr>
          <w:sz w:val="40"/>
          <w:szCs w:val="40"/>
        </w:rPr>
        <w:t>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AD203C">
      <w:pPr>
        <w:pStyle w:val="SourceCode"/>
      </w:pPr>
      <w:r>
        <w:t xml:space="preserve">Use of gsub() command to replace the wrong format of the date </w:t>
      </w:r>
    </w:p>
    <w:p w:rsidR="00F75058" w:rsidRDefault="005B3E44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Removing the repeated date by gsub command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br/>
      </w:r>
    </w:p>
    <w:p w:rsidR="007066FD" w:rsidRDefault="005B3E44">
      <w:pPr>
        <w:pStyle w:val="SourceCode"/>
      </w:pPr>
      <w:r>
        <w:rPr>
          <w:rStyle w:val="CommentTok"/>
        </w:rPr>
        <w:lastRenderedPageBreak/>
        <w:t>#Checking the date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CommentTok"/>
        </w:rPr>
        <w:t xml:space="preserve">#Changing dates to factors for labelling 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factor</w:t>
      </w:r>
      <w:r>
        <w:rPr>
          <w:rStyle w:val="NormalTok"/>
        </w:rPr>
        <w:t>(hotel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>## [1] TRUE</w:t>
      </w:r>
    </w:p>
    <w:p w:rsidR="007066FD" w:rsidRDefault="005B3E44">
      <w:pPr>
        <w:pStyle w:val="SourceCode"/>
      </w:pPr>
      <w:r>
        <w:rPr>
          <w:rStyle w:val="CommentTok"/>
        </w:rPr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.df$Date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 2017"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DATA SUMMARY</w:t>
      </w:r>
    </w:p>
    <w:p w:rsidR="00AD203C" w:rsidRPr="00AD203C" w:rsidRDefault="00AD203C" w:rsidP="00AD203C">
      <w:pPr>
        <w:pStyle w:val="Heading3"/>
        <w:rPr>
          <w:sz w:val="36"/>
          <w:szCs w:val="36"/>
        </w:rPr>
      </w:pPr>
      <w:bookmarkStart w:id="0" w:name="summary-statistics---mean-sd-median-min-"/>
      <w:bookmarkEnd w:id="0"/>
      <w:r w:rsidRPr="00AD203C">
        <w:rPr>
          <w:sz w:val="36"/>
          <w:szCs w:val="36"/>
        </w:rPr>
        <w:t>3. Summary Statistics - mean, sd, median, min, max of variables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lastRenderedPageBreak/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7066FD" w:rsidRDefault="005B3E44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hotel.df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lastRenderedPageBreak/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2"/>
        <w:rPr>
          <w:sz w:val="36"/>
          <w:szCs w:val="36"/>
        </w:rPr>
      </w:pPr>
      <w:r w:rsidRPr="00AD203C">
        <w:rPr>
          <w:sz w:val="36"/>
          <w:szCs w:val="36"/>
        </w:rPr>
        <w:t>4. Identifying the idependent variable Y and independent variables X1,X2 and X3 from the dataframe.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Taking Y = RoomRent, identifying the most relevent predictor variables by  correlation corrgram</w:t>
      </w:r>
      <w:r>
        <w:br/>
      </w:r>
      <w:r>
        <w:br/>
      </w:r>
      <w:r>
        <w:br/>
      </w:r>
      <w:r>
        <w:rPr>
          <w:rStyle w:val="CommentTok"/>
        </w:rPr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03C" w:rsidRDefault="005B3E44" w:rsidP="00AD203C">
      <w:pPr>
        <w:pStyle w:val="Heading1"/>
      </w:pPr>
      <w:r>
        <w:rPr>
          <w:rStyle w:val="NormalTok"/>
        </w:rPr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VISUALIZATION</w:t>
      </w:r>
    </w:p>
    <w:p w:rsidR="00AD203C" w:rsidRDefault="00AD203C">
      <w:pPr>
        <w:pStyle w:val="SourceCode"/>
      </w:pPr>
    </w:p>
    <w:p w:rsidR="00AD203C" w:rsidRPr="002C1B85" w:rsidRDefault="006A03A0" w:rsidP="00AD203C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5</w:t>
      </w:r>
      <w:r w:rsidR="00AD203C" w:rsidRPr="002C1B85">
        <w:rPr>
          <w:sz w:val="36"/>
          <w:szCs w:val="36"/>
        </w:rPr>
        <w:t xml:space="preserve">. </w:t>
      </w:r>
      <w:r w:rsidR="002C1B85">
        <w:rPr>
          <w:sz w:val="36"/>
          <w:szCs w:val="36"/>
        </w:rPr>
        <w:t xml:space="preserve">Visualizing the independent variables X1,X2 and X3 in the </w:t>
      </w:r>
      <w:r w:rsidR="00AD203C" w:rsidRPr="002C1B85">
        <w:rPr>
          <w:sz w:val="36"/>
          <w:szCs w:val="36"/>
        </w:rPr>
        <w:t>dataframe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>
        <w:t>Result: The above visualization tells us that the number of hotel not having swimming pools is greater than the number of hotels having swimming pool.</w:t>
      </w:r>
    </w:p>
    <w:p w:rsidR="007066FD" w:rsidRDefault="005B3E4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5273749" cy="4199860"/>
            <wp:effectExtent l="19050" t="0" r="3101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007" cy="4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 w:rsidRPr="00612707">
        <w:rPr>
          <w:color w:val="4F81BD" w:themeColor="accent1"/>
          <w:sz w:val="44"/>
          <w:szCs w:val="44"/>
        </w:rPr>
        <w:t>Result</w:t>
      </w:r>
      <w:r>
        <w:t>: The above data reveals the class of hotels in India , with 3 star hotels at it’s maximum i.e., the nmber of 3 star hotels is India I too large.</w:t>
      </w:r>
    </w:p>
    <w:p w:rsidR="002C1B85" w:rsidRDefault="005B3E44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2C1B85" w:rsidRDefault="002C1B85">
      <w:pPr>
        <w:pStyle w:val="SourceCode"/>
        <w:rPr>
          <w:rStyle w:val="NormalTok"/>
        </w:rPr>
      </w:pPr>
    </w:p>
    <w:p w:rsidR="002C1B85" w:rsidRDefault="002C1B85">
      <w:pPr>
        <w:pStyle w:val="SourceCode"/>
        <w:rPr>
          <w:rStyle w:val="NormalTok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re are a lot of outlier to the hotel capacity data which makes the data quite uncertain about the mean and median.</w:t>
      </w:r>
    </w:p>
    <w:p w:rsidR="002C1B85" w:rsidRDefault="002C1B85" w:rsidP="002C1B85">
      <w:pPr>
        <w:pStyle w:val="Heading1"/>
      </w:pPr>
      <w:r>
        <w:t>ROLE OF DIFFERENT DEPENDENT VARIABLES ON THE PRICNG OF THE HOTEL ROOM.</w:t>
      </w: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a. Scattreplot distribution between Star Rating and RoomRent</w:t>
      </w:r>
    </w:p>
    <w:p w:rsidR="002C1B85" w:rsidRDefault="002C1B85">
      <w:pPr>
        <w:pStyle w:val="SourceCode"/>
        <w:rPr>
          <w:rStyle w:val="CommentTok"/>
        </w:rPr>
      </w:pPr>
    </w:p>
    <w:p w:rsidR="002C1B85" w:rsidRDefault="002C1B85">
      <w:pPr>
        <w:pStyle w:val="SourceCode"/>
        <w:rPr>
          <w:rStyle w:val="CommentTok"/>
        </w:rPr>
      </w:pPr>
    </w:p>
    <w:p w:rsidR="007066FD" w:rsidRDefault="005B3E44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066FD" w:rsidRDefault="005B3E44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b. Scattreplot distribution between Hotel Capacity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490554">
        <w:rPr>
          <w:sz w:val="36"/>
          <w:szCs w:val="36"/>
        </w:rPr>
        <w:t>c</w:t>
      </w:r>
      <w:r w:rsidR="002C1B85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P</w:t>
      </w:r>
      <w:r w:rsidR="002C1B85" w:rsidRPr="002C1B85">
        <w:rPr>
          <w:sz w:val="36"/>
          <w:szCs w:val="36"/>
        </w:rPr>
        <w:t>lot</w:t>
      </w:r>
      <w:r w:rsidR="00490554">
        <w:rPr>
          <w:sz w:val="36"/>
          <w:szCs w:val="36"/>
        </w:rPr>
        <w:t xml:space="preserve"> and bwplot</w:t>
      </w:r>
      <w:r w:rsidR="002C1B85" w:rsidRPr="002C1B85">
        <w:rPr>
          <w:sz w:val="36"/>
          <w:szCs w:val="36"/>
        </w:rPr>
        <w:t xml:space="preserve"> dis</w:t>
      </w:r>
      <w:r w:rsidR="00490554">
        <w:rPr>
          <w:sz w:val="36"/>
          <w:szCs w:val="36"/>
        </w:rPr>
        <w:t>tribution between HasSwimmingPool</w:t>
      </w:r>
      <w:r w:rsidR="002C1B85" w:rsidRPr="002C1B85">
        <w:rPr>
          <w:sz w:val="36"/>
          <w:szCs w:val="36"/>
        </w:rPr>
        <w:t xml:space="preserve">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lastRenderedPageBreak/>
        <w:t>5</w:t>
      </w:r>
      <w:r w:rsidR="00490554">
        <w:rPr>
          <w:sz w:val="36"/>
          <w:szCs w:val="36"/>
        </w:rPr>
        <w:t>d</w:t>
      </w:r>
      <w:r w:rsidR="00490554" w:rsidRPr="002C1B85">
        <w:rPr>
          <w:sz w:val="36"/>
          <w:szCs w:val="36"/>
        </w:rPr>
        <w:t>. Scattreplot</w:t>
      </w:r>
      <w:r w:rsidR="00490554">
        <w:rPr>
          <w:sz w:val="36"/>
          <w:szCs w:val="36"/>
        </w:rPr>
        <w:t xml:space="preserve">matrix </w:t>
      </w:r>
      <w:r w:rsidR="00490554" w:rsidRPr="002C1B85">
        <w:rPr>
          <w:sz w:val="36"/>
          <w:szCs w:val="36"/>
        </w:rPr>
        <w:t xml:space="preserve"> distribution between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7066FD" w:rsidRDefault="005B3E44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6105303" cy="4306186"/>
            <wp:effectExtent l="1905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1" cy="4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612707" w:rsidRDefault="00612707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 xml:space="preserve">5e. Corrggram of </w:t>
      </w:r>
      <w:r w:rsidR="00490554" w:rsidRPr="002C1B85">
        <w:rPr>
          <w:sz w:val="36"/>
          <w:szCs w:val="36"/>
        </w:rPr>
        <w:t xml:space="preserve">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490554" w:rsidRDefault="00490554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6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 xml:space="preserve">Covariance and Varaince matrix </w:t>
      </w:r>
      <w:r w:rsidR="00490554" w:rsidRPr="002C1B85">
        <w:rPr>
          <w:sz w:val="36"/>
          <w:szCs w:val="36"/>
        </w:rPr>
        <w:t xml:space="preserve">between </w:t>
      </w:r>
      <w:r w:rsidR="00490554">
        <w:rPr>
          <w:sz w:val="36"/>
          <w:szCs w:val="36"/>
        </w:rPr>
        <w:t xml:space="preserve">Independent variables </w:t>
      </w:r>
      <w:r w:rsidR="00490554" w:rsidRPr="002C1B85">
        <w:rPr>
          <w:sz w:val="36"/>
          <w:szCs w:val="36"/>
        </w:rPr>
        <w:t>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90554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 xml:space="preserve">   RoomRent1.df &lt;-hotel.df[</w:t>
      </w:r>
      <w:r>
        <w:rPr>
          <w:rStyle w:val="KeywordTok"/>
        </w:rPr>
        <w:t>which</w:t>
      </w:r>
      <w:r>
        <w:rPr>
          <w:rStyle w:val="NormalTok"/>
        </w:rPr>
        <w:t>(hotel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</w:p>
    <w:p w:rsidR="00490554" w:rsidRDefault="00490554">
      <w:pPr>
        <w:pStyle w:val="SourceCode"/>
      </w:pPr>
      <w:r>
        <w:t xml:space="preserve">This data frame containing the room rent of hotels less than 100k will help us to get  a clear </w:t>
      </w:r>
    </w:p>
    <w:p w:rsidR="00490554" w:rsidRDefault="00490554">
      <w:pPr>
        <w:pStyle w:val="SourceCode"/>
      </w:pPr>
      <w:r>
        <w:t>View of how really is the mean of the data without getting affected by the extreme outliers.</w:t>
      </w: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Pr="00490554" w:rsidRDefault="006A03A0" w:rsidP="00490554">
      <w:pPr>
        <w:pStyle w:val="Heading3"/>
      </w:pPr>
      <w:r>
        <w:rPr>
          <w:sz w:val="36"/>
          <w:szCs w:val="36"/>
        </w:rPr>
        <w:lastRenderedPageBreak/>
        <w:t>7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Summary and Visualization of other factors which affect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mparing other factors and their pattern using other trends with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nalyzing IsWeekeng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weekend on RoomRent</w:t>
      </w:r>
      <w:r>
        <w:br/>
      </w:r>
      <w:r>
        <w:rPr>
          <w:rStyle w:val="NormalTok"/>
        </w:rPr>
        <w:t xml:space="preserve">   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.df,mean)</w:t>
      </w:r>
      <w:r>
        <w:br/>
      </w:r>
      <w:r>
        <w:rPr>
          <w:rStyle w:val="NormalTok"/>
        </w:rPr>
        <w:t xml:space="preserve">   iw</w:t>
      </w:r>
    </w:p>
    <w:p w:rsidR="007066FD" w:rsidRDefault="005B3E44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082902" cy="3413052"/>
            <wp:effectExtent l="1905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456" cy="34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Without extreme outliers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5414187" cy="3742661"/>
            <wp:effectExtent l="1905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60" cy="37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mapring RoomRent on different da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different dates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mean)</w:t>
      </w:r>
      <w:r>
        <w:br/>
      </w:r>
      <w:r>
        <w:rPr>
          <w:rStyle w:val="NormalTok"/>
        </w:rPr>
        <w:t xml:space="preserve">   d</w:t>
      </w:r>
    </w:p>
    <w:p w:rsidR="007066FD" w:rsidRDefault="005B3E44">
      <w:pPr>
        <w:pStyle w:val="SourceCode"/>
      </w:pPr>
      <w:r>
        <w:rPr>
          <w:rStyle w:val="VerbatimChar"/>
        </w:rPr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018" w:rsidRDefault="00971018" w:rsidP="00971018">
      <w:pPr>
        <w:pStyle w:val="BodyText"/>
      </w:pPr>
    </w:p>
    <w:p w:rsidR="00971018" w:rsidRDefault="00971018" w:rsidP="00971018">
      <w:pPr>
        <w:pStyle w:val="BodyText"/>
      </w:pPr>
      <w:r w:rsidRPr="00612707">
        <w:rPr>
          <w:color w:val="4F81BD" w:themeColor="accent1"/>
          <w:sz w:val="40"/>
          <w:szCs w:val="40"/>
        </w:rPr>
        <w:t>Result :</w:t>
      </w:r>
      <w:r>
        <w:t xml:space="preserve"> The above Visualization of room rents according to the sold out dates tell us that the room rent on 31</w:t>
      </w:r>
      <w:r w:rsidRPr="00971018">
        <w:rPr>
          <w:vertAlign w:val="superscript"/>
        </w:rPr>
        <w:t>st</w:t>
      </w:r>
      <w:r>
        <w:t xml:space="preserve"> December 2016 was the highest among all sold out dates. </w:t>
      </w:r>
      <w:r w:rsidR="001A19AC">
        <w:t>The average room rent on 31</w:t>
      </w:r>
      <w:r w:rsidR="001A19AC" w:rsidRPr="001A19AC">
        <w:rPr>
          <w:vertAlign w:val="superscript"/>
        </w:rPr>
        <w:t>st</w:t>
      </w:r>
      <w:r w:rsidR="001A19AC">
        <w:t xml:space="preserve"> December was around 6.1k.</w:t>
      </w:r>
    </w:p>
    <w:p w:rsidR="00971018" w:rsidRPr="00971018" w:rsidRDefault="00971018" w:rsidP="00971018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MetroCity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 xml:space="preserve">   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mc</w:t>
      </w:r>
    </w:p>
    <w:p w:rsidR="007066FD" w:rsidRDefault="005B3E44">
      <w:pPr>
        <w:pStyle w:val="SourceCode"/>
      </w:pPr>
      <w:r>
        <w:rPr>
          <w:rStyle w:val="VerbatimChar"/>
        </w:rPr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TouristDestination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TouristDestination on RoomRent</w:t>
      </w:r>
      <w:r>
        <w:br/>
      </w:r>
      <w:r>
        <w:rPr>
          <w:rStyle w:val="NormalTok"/>
        </w:rPr>
        <w:t xml:space="preserve">   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td</w:t>
      </w:r>
    </w:p>
    <w:p w:rsidR="007066FD" w:rsidRDefault="005B3E4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 w:rsidR="001A19AC">
        <w:rPr>
          <w:rStyle w:val="NormalTok"/>
        </w:rPr>
        <w:t>(RoomRent~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 w:rsidR="001A19AC"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 xml:space="preserve">(1) </w:t>
      </w:r>
      <w:r>
        <w:rPr>
          <w:rStyle w:val="StringTok"/>
        </w:rPr>
        <w:t>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 w:rsidRPr="001A19AC">
        <w:rPr>
          <w:noProof/>
          <w:lang w:bidi="hi-IN"/>
        </w:rPr>
        <w:lastRenderedPageBreak/>
        <w:drawing>
          <wp:inline distT="0" distB="0" distL="0" distR="0">
            <wp:extent cx="4944110" cy="3157855"/>
            <wp:effectExtent l="19050" t="0" r="8890" b="0"/>
            <wp:docPr id="34" name="Picture 2" descr="D:\Data Science and Analytics using R\Final Project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 Science and Analytics using R\Final Project\Rplot02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</w:t>
      </w:r>
      <w:r w:rsidR="001A19AC" w:rsidRPr="001A19AC">
        <w:rPr>
          <w:rStyle w:val="NormalTok"/>
        </w:rPr>
        <w:t xml:space="preserve"> </w:t>
      </w:r>
      <w:r w:rsidR="001A19AC">
        <w:rPr>
          <w:rStyle w:val="NormalTok"/>
        </w:rPr>
        <w:t>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>(1)</w:t>
      </w:r>
      <w:r>
        <w:rPr>
          <w:rStyle w:val="StringTok"/>
        </w:rPr>
        <w:t xml:space="preserve">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944110" cy="3157855"/>
            <wp:effectExtent l="19050" t="0" r="8890" b="0"/>
            <wp:docPr id="32" name="Picture 1" descr="D:\Data Science and Analytics using R\Final Project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 Science and Analytics using R\Final Project\Rplot03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DD7" w:rsidRDefault="00707DD7" w:rsidP="00707DD7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 prices of Room of Hotels in Tourist Places is far more and have more outliers as that of normal city.</w:t>
      </w:r>
    </w:p>
    <w:p w:rsidR="00707DD7" w:rsidRPr="00707DD7" w:rsidRDefault="00707DD7" w:rsidP="00707DD7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Wifi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 xml:space="preserve">   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fw</w:t>
      </w:r>
    </w:p>
    <w:p w:rsidR="007066FD" w:rsidRDefault="005B3E44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Breakfast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Breakfas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 xml:space="preserve">   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.df, mean)</w:t>
      </w:r>
      <w:r>
        <w:br/>
      </w:r>
      <w:r>
        <w:rPr>
          <w:rStyle w:val="NormalTok"/>
        </w:rPr>
        <w:t xml:space="preserve">   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 xml:space="preserve">   ##Aggregate are affected by outliers a lot in the case of FreeBreakfast on RoomRent</w:t>
      </w:r>
      <w:r>
        <w:br/>
      </w:r>
      <w:r>
        <w:rPr>
          <w:rStyle w:val="NormalTok"/>
        </w:rPr>
        <w:t xml:space="preserve">   fb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fb1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>
        <w:rPr>
          <w:rStyle w:val="StringTok"/>
        </w:rPr>
        <w:lastRenderedPageBreak/>
        <w:t>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3936262" cy="2828261"/>
            <wp:effectExtent l="19050" t="0" r="70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76" cy="28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Pr="00612707" w:rsidRDefault="00612707" w:rsidP="00612707">
      <w:pPr>
        <w:pStyle w:val="BodyText"/>
      </w:pPr>
      <w:r w:rsidRPr="00612707">
        <w:rPr>
          <w:color w:val="4F81BD" w:themeColor="accent1"/>
          <w:sz w:val="28"/>
          <w:szCs w:val="28"/>
        </w:rPr>
        <w:t xml:space="preserve">Result </w:t>
      </w:r>
      <w:r>
        <w:t>: The RoomRent for Hotel changes according with the outlier when it comes to FreeBreakfast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hotel.df$Airport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 xml:space="preserve">(hotel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Airport distance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hotel.df$Airport,hotel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Default="00612707">
      <w:pPr>
        <w:pStyle w:val="SourceCode"/>
        <w:rPr>
          <w:rStyle w:val="NormalTok"/>
        </w:rPr>
      </w:pPr>
    </w:p>
    <w:p w:rsidR="00612707" w:rsidRPr="006A03A0" w:rsidRDefault="00612707" w:rsidP="00612707">
      <w:pPr>
        <w:pStyle w:val="Heading1"/>
        <w:rPr>
          <w:sz w:val="44"/>
          <w:szCs w:val="44"/>
        </w:rPr>
      </w:pPr>
      <w:r w:rsidRPr="006A03A0">
        <w:rPr>
          <w:sz w:val="44"/>
          <w:szCs w:val="44"/>
        </w:rPr>
        <w:t>Hypothesis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 w:rsidRPr="006A03A0">
        <w:rPr>
          <w:sz w:val="36"/>
          <w:szCs w:val="36"/>
        </w:rPr>
        <w:t>8</w:t>
      </w:r>
      <w:r w:rsidR="00612707" w:rsidRPr="006A03A0">
        <w:rPr>
          <w:sz w:val="36"/>
          <w:szCs w:val="36"/>
        </w:rPr>
        <w:t>. Articulating hypothesis and conducting t-test to determine their p value</w:t>
      </w:r>
    </w:p>
    <w:p w:rsidR="00612707" w:rsidRPr="006A03A0" w:rsidRDefault="00612707">
      <w:pPr>
        <w:pStyle w:val="SourceCode"/>
        <w:rPr>
          <w:rStyle w:val="NormalTok"/>
          <w:sz w:val="36"/>
          <w:szCs w:val="36"/>
        </w:rPr>
      </w:pPr>
    </w:p>
    <w:p w:rsidR="007066FD" w:rsidRDefault="005B3E44">
      <w:pPr>
        <w:pStyle w:val="SourceCode"/>
      </w:pPr>
      <w:r>
        <w:rPr>
          <w:rStyle w:val="NormalTok"/>
        </w:rPr>
        <w:t>##Hypothesi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Average RoomRent in hotels having swimming pool is more than that which don't hav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12707" w:rsidRDefault="00612707" w:rsidP="00612707">
      <w:pPr>
        <w:rPr>
          <w:rFonts w:ascii="Consolas" w:hAnsi="Consolas"/>
          <w:sz w:val="22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Average RoomRent in hotels with high star rating is high as compared to one which has less star rating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StarRating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less than 0.05, we can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3.Average RoomRent in hotels providing Free Breakfast is more than that which don't provid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612707" w:rsidRDefault="00612707">
      <w:pPr>
        <w:pStyle w:val="SourceCode"/>
        <w:rPr>
          <w:rStyle w:val="VerbatimChar"/>
        </w:rPr>
      </w:pP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4.</w:t>
      </w:r>
      <w:r w:rsidR="00C35386">
        <w:rPr>
          <w:rStyle w:val="CommentTok"/>
        </w:rPr>
        <w:t>Average RoomRent in metro city</w:t>
      </w:r>
      <w:r>
        <w:rPr>
          <w:rStyle w:val="CommentTok"/>
        </w:rPr>
        <w:t xml:space="preserve"> hotels is mo</w:t>
      </w:r>
      <w:r w:rsidR="00C35386">
        <w:rPr>
          <w:rStyle w:val="CommentTok"/>
        </w:rPr>
        <w:t>re than that of non metro city hotel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 w:rsidR="00693124">
        <w:rPr>
          <w:rStyle w:val="CommentTok"/>
        </w:rPr>
        <w:t>#5.Average RoomRent in hotels in metro cities is more than hotels in non metro cities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HotelCapacity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HotelCapacity</w:t>
      </w:r>
      <w:r>
        <w:br/>
      </w:r>
      <w:r>
        <w:rPr>
          <w:rStyle w:val="VerbatimChar"/>
        </w:rPr>
        <w:t>## t = 84.88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A03A0" w:rsidRDefault="00612707" w:rsidP="00612707">
      <w:pPr>
        <w:pStyle w:val="Heading1"/>
        <w:rPr>
          <w:sz w:val="40"/>
          <w:szCs w:val="40"/>
        </w:rPr>
      </w:pPr>
      <w:r w:rsidRPr="006A03A0">
        <w:rPr>
          <w:sz w:val="40"/>
          <w:szCs w:val="40"/>
        </w:rPr>
        <w:t>Regression Model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9</w:t>
      </w:r>
      <w:r w:rsidR="00612707" w:rsidRPr="006A03A0">
        <w:rPr>
          <w:sz w:val="36"/>
          <w:szCs w:val="36"/>
        </w:rPr>
        <w:t xml:space="preserve">. Generating Regression models </w:t>
      </w:r>
      <w:r w:rsidR="00C35386" w:rsidRPr="006A03A0">
        <w:rPr>
          <w:sz w:val="36"/>
          <w:szCs w:val="36"/>
        </w:rPr>
        <w:t>using lm() model and testing hypothesis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Generating a multiple linear regression model for RoomRen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   fit1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>## HasSwimmingPool 3719.6943   148.7835 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 xml:space="preserve">## Multiple R-squared:  0.4457, Adju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1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###.  Model1:    salary = b0 + b1*StarRating + b2*HasSwimmingPool+ b3*HotelCapacity</w:t>
      </w:r>
      <w:r>
        <w:br/>
      </w:r>
      <w:r>
        <w:rPr>
          <w:rStyle w:val="CommentTok"/>
        </w:rPr>
        <w:t>#   b0 = -1(assumption),  b1 =  1396.874562, b2=3719.6943, b3= -7.659814</w:t>
      </w:r>
      <w:r>
        <w:br/>
      </w:r>
      <w:r>
        <w:rPr>
          <w:rStyle w:val="CommentTok"/>
        </w:rPr>
        <w:t>#  Model:    salary = -1 + 1396.874562*StarRating + 3719.6943*HasSwimmingPool -7.659814*HotelCapacit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   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2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</w:t>
      </w:r>
      <w:r w:rsidR="00A0351F">
        <w:rPr>
          <w:rStyle w:val="NormalTok"/>
        </w:rPr>
        <w:t>+ b4*IsWeekend</w:t>
      </w:r>
      <w:r>
        <w:rPr>
          <w:rStyle w:val="NormalTok"/>
        </w:rPr>
        <w:t xml:space="preserve"> + b6*IsTouristDestinat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b0 = -1(assumption),  b1 =  </w:t>
      </w:r>
      <w:r w:rsidR="00A0351F">
        <w:rPr>
          <w:rStyle w:val="VerbatimChar"/>
        </w:rPr>
        <w:t>1258.955786</w:t>
      </w:r>
      <w:r>
        <w:rPr>
          <w:rStyle w:val="CommentTok"/>
        </w:rPr>
        <w:t>, b2=</w:t>
      </w:r>
      <w:r w:rsidR="00A0351F">
        <w:rPr>
          <w:rStyle w:val="VerbatimChar"/>
        </w:rPr>
        <w:t>3670.251057</w:t>
      </w:r>
      <w:r>
        <w:rPr>
          <w:rStyle w:val="CommentTok"/>
        </w:rPr>
        <w:t xml:space="preserve">, b3= </w:t>
      </w:r>
      <w:r w:rsidR="00A0351F">
        <w:rPr>
          <w:rStyle w:val="VerbatimChar"/>
        </w:rPr>
        <w:t>-6.176913</w:t>
      </w:r>
      <w:r>
        <w:rPr>
          <w:rStyle w:val="CommentTok"/>
        </w:rPr>
        <w:t>, b4=</w:t>
      </w:r>
      <w:r w:rsidR="00A0351F">
        <w:rPr>
          <w:rStyle w:val="VerbatimChar"/>
        </w:rPr>
        <w:t>-509.647863</w:t>
      </w:r>
      <w:r>
        <w:rPr>
          <w:rStyle w:val="CommentTok"/>
        </w:rPr>
        <w:t>, b5</w:t>
      </w:r>
      <w:r w:rsidR="00A0351F">
        <w:rPr>
          <w:rStyle w:val="CommentTok"/>
        </w:rPr>
        <w:t>=</w:t>
      </w:r>
      <w:r w:rsidR="00A0351F">
        <w:rPr>
          <w:rStyle w:val="VerbatimChar"/>
        </w:rPr>
        <w:t>1053.039364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Model:    salary = -1 + </w:t>
      </w:r>
      <w:r w:rsidR="00A0351F">
        <w:rPr>
          <w:rStyle w:val="VerbatimChar"/>
        </w:rPr>
        <w:t>1258.955786</w:t>
      </w:r>
      <w:r>
        <w:rPr>
          <w:rStyle w:val="CommentTok"/>
        </w:rPr>
        <w:t xml:space="preserve">*StarRating + </w:t>
      </w:r>
      <w:r w:rsidR="00A0351F">
        <w:rPr>
          <w:rStyle w:val="VerbatimChar"/>
        </w:rPr>
        <w:t>3670.251057</w:t>
      </w:r>
      <w:r>
        <w:rPr>
          <w:rStyle w:val="CommentTok"/>
        </w:rPr>
        <w:t>*HasSwimmingPool -</w:t>
      </w:r>
      <w:r w:rsidR="00A0351F">
        <w:rPr>
          <w:rStyle w:val="VerbatimChar"/>
        </w:rPr>
        <w:t>6.176913</w:t>
      </w:r>
      <w:r>
        <w:rPr>
          <w:rStyle w:val="CommentTok"/>
        </w:rPr>
        <w:t>*HotelCapacity</w:t>
      </w:r>
      <w:r>
        <w:br/>
      </w:r>
      <w:r>
        <w:rPr>
          <w:rStyle w:val="NormalTok"/>
        </w:rPr>
        <w:t xml:space="preserve">   </w:t>
      </w:r>
      <w:r w:rsidR="00A0351F">
        <w:rPr>
          <w:rStyle w:val="CommentTok"/>
        </w:rPr>
        <w:t xml:space="preserve"># </w:t>
      </w:r>
      <w:r w:rsidR="00A0351F">
        <w:rPr>
          <w:rStyle w:val="VerbatimChar"/>
        </w:rPr>
        <w:t>-509.647863</w:t>
      </w:r>
      <w:r w:rsidR="00A0351F">
        <w:rPr>
          <w:rStyle w:val="CommentTok"/>
        </w:rPr>
        <w:t>*IsWeekend</w:t>
      </w:r>
      <w:r>
        <w:rPr>
          <w:rStyle w:val="CommentTok"/>
        </w:rPr>
        <w:t xml:space="preserve"> + </w:t>
      </w:r>
      <w:r w:rsidR="00A0351F">
        <w:rPr>
          <w:rStyle w:val="VerbatimChar"/>
        </w:rPr>
        <w:t>1053.039364</w:t>
      </w:r>
      <w:r>
        <w:rPr>
          <w:rStyle w:val="CommentTok"/>
        </w:rPr>
        <w:t xml:space="preserve">*IsTouristDestina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3.</w:t>
      </w:r>
      <w:r>
        <w:br/>
      </w:r>
      <w:r>
        <w:rPr>
          <w:rStyle w:val="NormalTok"/>
        </w:rPr>
        <w:t xml:space="preserve">   fit3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24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3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>##     1248.426988     3903.736921       -6.743354       18.86972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Airport + b5*Dat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1248.426988 , b2=3903.736921, b3= -6.743354, b4= 18.869726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1248.426988*StarRating + 3903.736921*HasSwimmingPool -6.743354*HotelCapacity  + 18.869726*Aiport</w:t>
      </w:r>
    </w:p>
    <w:sectPr w:rsidR="007066FD" w:rsidSect="00490554">
      <w:pgSz w:w="12240" w:h="15840"/>
      <w:pgMar w:top="1440" w:right="1440" w:bottom="117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39E9" w:rsidRDefault="005939E9" w:rsidP="007066FD">
      <w:pPr>
        <w:spacing w:after="0"/>
      </w:pPr>
      <w:r>
        <w:separator/>
      </w:r>
    </w:p>
  </w:endnote>
  <w:endnote w:type="continuationSeparator" w:id="0">
    <w:p w:rsidR="005939E9" w:rsidRDefault="005939E9" w:rsidP="007066F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39E9" w:rsidRDefault="005939E9">
      <w:r>
        <w:separator/>
      </w:r>
    </w:p>
  </w:footnote>
  <w:footnote w:type="continuationSeparator" w:id="0">
    <w:p w:rsidR="005939E9" w:rsidRDefault="005939E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E17F69BA"/>
    <w:multiLevelType w:val="multilevel"/>
    <w:tmpl w:val="E8D6D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662140"/>
    <w:multiLevelType w:val="multilevel"/>
    <w:tmpl w:val="AFA26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73A0C"/>
    <w:rsid w:val="00197B20"/>
    <w:rsid w:val="001A19AC"/>
    <w:rsid w:val="002C1B85"/>
    <w:rsid w:val="00490554"/>
    <w:rsid w:val="004E29B3"/>
    <w:rsid w:val="00554E50"/>
    <w:rsid w:val="00590D07"/>
    <w:rsid w:val="005939E9"/>
    <w:rsid w:val="005B3E44"/>
    <w:rsid w:val="005B5AF6"/>
    <w:rsid w:val="005C702C"/>
    <w:rsid w:val="00612707"/>
    <w:rsid w:val="00693124"/>
    <w:rsid w:val="006A03A0"/>
    <w:rsid w:val="007066FD"/>
    <w:rsid w:val="00707DD7"/>
    <w:rsid w:val="00784D58"/>
    <w:rsid w:val="008D6863"/>
    <w:rsid w:val="00971018"/>
    <w:rsid w:val="009E4CF6"/>
    <w:rsid w:val="00A0351F"/>
    <w:rsid w:val="00AD203C"/>
    <w:rsid w:val="00B86B75"/>
    <w:rsid w:val="00BC48D5"/>
    <w:rsid w:val="00C35386"/>
    <w:rsid w:val="00C36279"/>
    <w:rsid w:val="00CC6813"/>
    <w:rsid w:val="00D3005C"/>
    <w:rsid w:val="00E315A3"/>
    <w:rsid w:val="00F4667C"/>
    <w:rsid w:val="00F7505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</w:latentStyles>
  <w:style w:type="paragraph" w:default="1" w:styleId="Normal">
    <w:name w:val="Normal"/>
    <w:qFormat/>
    <w:rsid w:val="007066FD"/>
  </w:style>
  <w:style w:type="paragraph" w:styleId="Heading1">
    <w:name w:val="heading 1"/>
    <w:basedOn w:val="Normal"/>
    <w:next w:val="BodyText"/>
    <w:link w:val="Heading1Char"/>
    <w:uiPriority w:val="9"/>
    <w:qFormat/>
    <w:rsid w:val="00706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6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06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66F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66FD"/>
  </w:style>
  <w:style w:type="paragraph" w:customStyle="1" w:styleId="Compact">
    <w:name w:val="Compact"/>
    <w:basedOn w:val="BodyText"/>
    <w:qFormat/>
    <w:rsid w:val="007066FD"/>
    <w:pPr>
      <w:spacing w:before="36" w:after="36"/>
    </w:pPr>
  </w:style>
  <w:style w:type="paragraph" w:styleId="Title">
    <w:name w:val="Title"/>
    <w:basedOn w:val="Normal"/>
    <w:next w:val="BodyText"/>
    <w:qFormat/>
    <w:rsid w:val="007066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066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66FD"/>
    <w:pPr>
      <w:keepNext/>
      <w:keepLines/>
      <w:jc w:val="center"/>
    </w:pPr>
  </w:style>
  <w:style w:type="paragraph" w:styleId="Date">
    <w:name w:val="Date"/>
    <w:next w:val="BodyText"/>
    <w:qFormat/>
    <w:rsid w:val="007066F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066F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66FD"/>
  </w:style>
  <w:style w:type="paragraph" w:styleId="BlockText">
    <w:name w:val="Block Text"/>
    <w:basedOn w:val="BodyText"/>
    <w:next w:val="BodyText"/>
    <w:uiPriority w:val="9"/>
    <w:unhideWhenUsed/>
    <w:qFormat/>
    <w:rsid w:val="007066F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66FD"/>
  </w:style>
  <w:style w:type="paragraph" w:customStyle="1" w:styleId="DefinitionTerm">
    <w:name w:val="Definition Term"/>
    <w:basedOn w:val="Normal"/>
    <w:next w:val="Definition"/>
    <w:rsid w:val="007066F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66FD"/>
  </w:style>
  <w:style w:type="paragraph" w:styleId="Caption">
    <w:name w:val="caption"/>
    <w:basedOn w:val="Normal"/>
    <w:link w:val="BodyTextChar"/>
    <w:rsid w:val="007066FD"/>
    <w:pPr>
      <w:spacing w:after="120"/>
    </w:pPr>
    <w:rPr>
      <w:i/>
    </w:rPr>
  </w:style>
  <w:style w:type="paragraph" w:customStyle="1" w:styleId="TableCaption">
    <w:name w:val="Table Caption"/>
    <w:basedOn w:val="Caption"/>
    <w:rsid w:val="007066FD"/>
    <w:pPr>
      <w:keepNext/>
    </w:pPr>
  </w:style>
  <w:style w:type="paragraph" w:customStyle="1" w:styleId="ImageCaption">
    <w:name w:val="Image Caption"/>
    <w:basedOn w:val="Caption"/>
    <w:rsid w:val="007066FD"/>
  </w:style>
  <w:style w:type="paragraph" w:customStyle="1" w:styleId="Figure">
    <w:name w:val="Figure"/>
    <w:basedOn w:val="Normal"/>
    <w:rsid w:val="007066FD"/>
  </w:style>
  <w:style w:type="paragraph" w:customStyle="1" w:styleId="FigurewithCaption">
    <w:name w:val="Figure with Caption"/>
    <w:basedOn w:val="Figure"/>
    <w:rsid w:val="007066FD"/>
    <w:pPr>
      <w:keepNext/>
    </w:pPr>
  </w:style>
  <w:style w:type="character" w:customStyle="1" w:styleId="BodyTextChar">
    <w:name w:val="Body Text Char"/>
    <w:basedOn w:val="DefaultParagraphFont"/>
    <w:link w:val="Caption"/>
    <w:rsid w:val="007066FD"/>
  </w:style>
  <w:style w:type="character" w:customStyle="1" w:styleId="VerbatimChar">
    <w:name w:val="Verbatim Char"/>
    <w:basedOn w:val="BodyTextChar"/>
    <w:link w:val="SourceCode"/>
    <w:rsid w:val="007066F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066FD"/>
    <w:rPr>
      <w:vertAlign w:val="superscript"/>
    </w:rPr>
  </w:style>
  <w:style w:type="character" w:styleId="Hyperlink">
    <w:name w:val="Hyperlink"/>
    <w:basedOn w:val="BodyTextChar"/>
    <w:rsid w:val="007066F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066F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066F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066F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066F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066F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066F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066F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066F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066F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066F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066F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066F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066F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066FD"/>
    <w:rPr>
      <w:shd w:val="clear" w:color="auto" w:fill="F8F8F8"/>
    </w:rPr>
  </w:style>
  <w:style w:type="character" w:customStyle="1" w:styleId="CommentTok">
    <w:name w:val="CommentTok"/>
    <w:basedOn w:val="VerbatimChar"/>
    <w:rsid w:val="007066F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066F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066F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066F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066F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066F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066FD"/>
    <w:rPr>
      <w:shd w:val="clear" w:color="auto" w:fill="F8F8F8"/>
    </w:rPr>
  </w:style>
  <w:style w:type="character" w:customStyle="1" w:styleId="ExtensionTok">
    <w:name w:val="ExtensionTok"/>
    <w:basedOn w:val="VerbatimChar"/>
    <w:rsid w:val="007066FD"/>
    <w:rPr>
      <w:shd w:val="clear" w:color="auto" w:fill="F8F8F8"/>
    </w:rPr>
  </w:style>
  <w:style w:type="character" w:customStyle="1" w:styleId="PreprocessorTok">
    <w:name w:val="PreprocessorTok"/>
    <w:basedOn w:val="VerbatimChar"/>
    <w:rsid w:val="007066F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066F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066FD"/>
    <w:rPr>
      <w:shd w:val="clear" w:color="auto" w:fill="F8F8F8"/>
    </w:rPr>
  </w:style>
  <w:style w:type="character" w:customStyle="1" w:styleId="InformationTok">
    <w:name w:val="Information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066F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066F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066F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066FD"/>
    <w:rPr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D203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loonText">
    <w:name w:val="Balloon Text"/>
    <w:basedOn w:val="Normal"/>
    <w:link w:val="BalloonTextChar"/>
    <w:rsid w:val="00AD203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03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36</Pages>
  <Words>4481</Words>
  <Characters>25547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ank_Sagar_My_Project_Code.R</vt:lpstr>
    </vt:vector>
  </TitlesOfParts>
  <Company/>
  <LinksUpToDate>false</LinksUpToDate>
  <CharactersWithSpaces>29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dell</cp:lastModifiedBy>
  <cp:revision>9</cp:revision>
  <dcterms:created xsi:type="dcterms:W3CDTF">2017-07-09T20:06:00Z</dcterms:created>
  <dcterms:modified xsi:type="dcterms:W3CDTF">2017-07-11T17:36:00Z</dcterms:modified>
</cp:coreProperties>
</file>